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F4A1B" w:rsidRDefault="00B271E4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. What is Terraform?</w:t>
      </w:r>
    </w:p>
    <w:p w14:paraId="00000003" w14:textId="3DEC4C1A" w:rsidR="006F4A1B" w:rsidRDefault="00DE15B2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 Tool for infrastructure provisioning</w:t>
      </w:r>
    </w:p>
    <w:p w14:paraId="2D3066AD" w14:textId="13CD0F70" w:rsidR="00DE15B2" w:rsidRDefault="00DE15B2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 It allows automate and manage your infrastructure and platform of services</w:t>
      </w:r>
    </w:p>
    <w:p w14:paraId="1E4C69C9" w14:textId="2C5E80D5" w:rsidR="00AD4398" w:rsidRDefault="00AD4398" w:rsidP="00AD4398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 Open source and declarative</w:t>
      </w:r>
    </w:p>
    <w:p w14:paraId="0F6B84C0" w14:textId="6A376F07" w:rsidR="00AD4398" w:rsidRDefault="00AD4398" w:rsidP="00AD4398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 With Terraform we can create VPC, username and permission on AWS, Azure</w:t>
      </w:r>
      <w:r w:rsidR="00E76ADF">
        <w:rPr>
          <w:rFonts w:ascii="Times New Roman" w:eastAsia="Times New Roman" w:hAnsi="Times New Roman" w:cs="Times New Roman"/>
          <w:color w:val="000000"/>
          <w:sz w:val="24"/>
          <w:szCs w:val="24"/>
        </w:rPr>
        <w:t>, oth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loud platforms, install docker…</w:t>
      </w:r>
    </w:p>
    <w:p w14:paraId="124FB34D" w14:textId="4A16CE00" w:rsidR="00E76ADF" w:rsidRPr="00E76ADF" w:rsidRDefault="00E76ADF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E76AD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- Managing Infrastructure</w:t>
      </w:r>
    </w:p>
    <w:p w14:paraId="00000006" w14:textId="08FAA319" w:rsidR="006F4A1B" w:rsidRPr="00E76ADF" w:rsidRDefault="00E76ADF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E76ADF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- Replicating Infrastructure</w:t>
      </w:r>
    </w:p>
    <w:p w14:paraId="1202B4A4" w14:textId="4497A751" w:rsidR="00E76ADF" w:rsidRDefault="00E76ADF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5114BF79" w14:textId="011ABE91" w:rsidR="00AD4398" w:rsidRDefault="00AD4398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Note: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Ansible is </w:t>
      </w:r>
      <w:r w:rsidR="002964C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infrastructure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configuration</w:t>
      </w:r>
      <w:r w:rsidR="00007D1D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tool but Terraform </w:t>
      </w:r>
      <w:r w:rsidR="0086671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infrastructure provisioning</w:t>
      </w:r>
      <w:r w:rsidR="002964C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tool</w:t>
      </w:r>
    </w:p>
    <w:p w14:paraId="21319CC9" w14:textId="77777777" w:rsidR="00E76ADF" w:rsidRDefault="00E76ADF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</w:p>
    <w:p w14:paraId="79368DB9" w14:textId="3DFD43BE" w:rsidR="0086671A" w:rsidRDefault="002964C0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2964C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2. How Terraform Works?</w:t>
      </w:r>
    </w:p>
    <w:p w14:paraId="76127AC8" w14:textId="7A0D7D24" w:rsidR="002964C0" w:rsidRDefault="002964C0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-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Terraform has two main components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raform Core and Terraform Plugins.</w:t>
      </w:r>
    </w:p>
    <w:p w14:paraId="00000013" w14:textId="486B24CC" w:rsidR="006F4A1B" w:rsidRDefault="002964C0" w:rsidP="001A227A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- Input Service: TF-Config and TF-State </w:t>
      </w:r>
      <w:r w:rsidRPr="002964C0"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" w:char="F0E0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re </w:t>
      </w:r>
      <w:r w:rsidRPr="002964C0"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" w:char="F0E0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viders  </w:t>
      </w:r>
    </w:p>
    <w:p w14:paraId="0000001B" w14:textId="77777777" w:rsidR="006F4A1B" w:rsidRDefault="006F4A1B" w:rsidP="001A227A">
      <w:pPr>
        <w:widowControl w:val="0"/>
        <w:pBdr>
          <w:top w:val="nil"/>
          <w:left w:val="nil"/>
          <w:bottom w:val="nil"/>
          <w:right w:val="nil"/>
          <w:between w:val="nil"/>
        </w:pBdr>
        <w:ind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1C" w14:textId="2159FE8E" w:rsidR="006F4A1B" w:rsidRDefault="001A227A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3</w:t>
      </w:r>
      <w:r w:rsidR="00B271E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. What are Modules in Terraform?</w:t>
      </w:r>
    </w:p>
    <w:p w14:paraId="0000001D" w14:textId="516F9288" w:rsidR="006F4A1B" w:rsidRDefault="00B271E4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odules are collections of .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f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les containing resources, input variables, and outputs, which exist outside the root folder of your configuration.</w:t>
      </w:r>
    </w:p>
    <w:p w14:paraId="00000032" w14:textId="77777777" w:rsidR="006F4A1B" w:rsidRDefault="006F4A1B" w:rsidP="00B015C5">
      <w:pPr>
        <w:widowControl w:val="0"/>
        <w:pBdr>
          <w:top w:val="nil"/>
          <w:left w:val="nil"/>
          <w:bottom w:val="nil"/>
          <w:right w:val="nil"/>
          <w:between w:val="nil"/>
        </w:pBdr>
        <w:ind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33" w14:textId="616D961E" w:rsidR="006F4A1B" w:rsidRDefault="001A227A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4</w:t>
      </w:r>
      <w:r w:rsidR="00B271E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. What is the Terraform Plugins?</w:t>
      </w:r>
    </w:p>
    <w:p w14:paraId="00000034" w14:textId="15AAB261" w:rsidR="006F4A1B" w:rsidRDefault="00B271E4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erraform Plugins are executable binaries written in Go programming language. Plugins are basically the providers and provisioners in Terraform configurations. </w:t>
      </w:r>
    </w:p>
    <w:p w14:paraId="5089EF68" w14:textId="0EE0C8E1" w:rsidR="00B015C5" w:rsidRDefault="00B015C5" w:rsidP="00B015C5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 can modify terraform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‘s plugi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havio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 the following options: -upgrade — Update all previously installed plugins to the newest version that complies with the configuration’s version constraints</w:t>
      </w:r>
    </w:p>
    <w:p w14:paraId="00000046" w14:textId="77777777" w:rsidR="006F4A1B" w:rsidRDefault="006F4A1B" w:rsidP="00B015C5">
      <w:pPr>
        <w:widowControl w:val="0"/>
        <w:pBdr>
          <w:top w:val="nil"/>
          <w:left w:val="nil"/>
          <w:bottom w:val="nil"/>
          <w:right w:val="nil"/>
          <w:between w:val="nil"/>
        </w:pBdr>
        <w:ind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47" w14:textId="7885CAA4" w:rsidR="006F4A1B" w:rsidRDefault="00255C1E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5</w:t>
      </w:r>
      <w:r w:rsidR="00B271E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. What is Execution Plans in Terraform?</w:t>
      </w:r>
    </w:p>
    <w:p w14:paraId="00000048" w14:textId="77777777" w:rsidR="006F4A1B" w:rsidRDefault="00B271E4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erraform has a 'planning' step where it generates an execution plan. The execution plan shows what Terraform will do when the call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pply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This will avoid any surprises when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raform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nipulates infrastructure.</w:t>
      </w:r>
    </w:p>
    <w:p w14:paraId="0000004C" w14:textId="77777777" w:rsidR="006F4A1B" w:rsidRDefault="006F4A1B" w:rsidP="002C0B39">
      <w:pPr>
        <w:widowControl w:val="0"/>
        <w:pBdr>
          <w:top w:val="nil"/>
          <w:left w:val="nil"/>
          <w:bottom w:val="nil"/>
          <w:right w:val="nil"/>
          <w:between w:val="nil"/>
        </w:pBdr>
        <w:ind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4D" w14:textId="2A9DEFDF" w:rsidR="006F4A1B" w:rsidRDefault="00255C1E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6</w:t>
      </w:r>
      <w:r w:rsidR="00B271E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. Define Terraform </w:t>
      </w:r>
      <w:proofErr w:type="spellStart"/>
      <w:r w:rsidR="00B271E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nit</w:t>
      </w:r>
      <w:proofErr w:type="spellEnd"/>
      <w:r w:rsidR="00B271E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?</w:t>
      </w:r>
    </w:p>
    <w:p w14:paraId="0000004E" w14:textId="77777777" w:rsidR="006F4A1B" w:rsidRDefault="00B271E4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Terraform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a control that is used to initialize an operational index containing Terraform pattern files. This is the first authority that should be sprint after writing a new Terraform design or cloning an obtainable one from account control. It is safe to lope this control multiple times.</w:t>
      </w:r>
    </w:p>
    <w:p w14:paraId="00000066" w14:textId="77777777" w:rsidR="006F4A1B" w:rsidRDefault="006F4A1B" w:rsidP="00255C1E">
      <w:pPr>
        <w:widowControl w:val="0"/>
        <w:pBdr>
          <w:top w:val="nil"/>
          <w:left w:val="nil"/>
          <w:bottom w:val="nil"/>
          <w:right w:val="nil"/>
          <w:between w:val="nil"/>
        </w:pBdr>
        <w:ind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67" w14:textId="5E97FA32" w:rsidR="006F4A1B" w:rsidRDefault="00255C1E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7</w:t>
      </w:r>
      <w:r w:rsidR="00B271E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. If different teams are working on the same configuration. How do you make files to have syntactically valid and internally consistent?</w:t>
      </w:r>
    </w:p>
    <w:p w14:paraId="00000068" w14:textId="77777777" w:rsidR="006F4A1B" w:rsidRDefault="00B271E4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raform validate</w:t>
      </w:r>
    </w:p>
    <w:p w14:paraId="00000069" w14:textId="127C21DD" w:rsidR="006F4A1B" w:rsidRDefault="00B271E4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is command will check and report errors within modules, attribute names, and value types.</w:t>
      </w:r>
      <w:r w:rsidR="00255C1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alidate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our configuration. If your configuration is valid,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raform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ll return a success message.</w:t>
      </w:r>
    </w:p>
    <w:p w14:paraId="0000006A" w14:textId="77777777" w:rsidR="006F4A1B" w:rsidRDefault="006F4A1B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6B" w14:textId="28ECED65" w:rsidR="006F4A1B" w:rsidRDefault="00255C1E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8</w:t>
      </w:r>
      <w:r w:rsidR="00B271E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. How do you inspect the current state of the infrastructure applied?</w:t>
      </w:r>
    </w:p>
    <w:p w14:paraId="0000006C" w14:textId="77777777" w:rsidR="006F4A1B" w:rsidRDefault="00B271E4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raform show</w:t>
      </w:r>
    </w:p>
    <w:p w14:paraId="0000006D" w14:textId="245C008D" w:rsidR="006F4A1B" w:rsidRDefault="00B271E4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en you applied your configuration, Terraform wrote data into a file called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raform.tfstate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This file now contains the IDs and properties of the resources Terraform created so that it can manage or destroy those resources going forward.</w:t>
      </w:r>
    </w:p>
    <w:p w14:paraId="788DF849" w14:textId="77777777" w:rsidR="00255C1E" w:rsidRDefault="00255C1E">
      <w:pPr>
        <w:widowControl w:val="0"/>
        <w:pBdr>
          <w:top w:val="nil"/>
          <w:left w:val="nil"/>
          <w:bottom w:val="nil"/>
          <w:right w:val="nil"/>
          <w:between w:val="nil"/>
        </w:pBdr>
        <w:ind w:left="-990"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71" w14:textId="77777777" w:rsidR="006F4A1B" w:rsidRDefault="006F4A1B" w:rsidP="00255C1E">
      <w:pPr>
        <w:widowControl w:val="0"/>
        <w:pBdr>
          <w:top w:val="nil"/>
          <w:left w:val="nil"/>
          <w:bottom w:val="nil"/>
          <w:right w:val="nil"/>
          <w:between w:val="nil"/>
        </w:pBdr>
        <w:ind w:right="-63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6F4A1B">
      <w:pgSz w:w="12240" w:h="15840"/>
      <w:pgMar w:top="630" w:right="1440" w:bottom="540" w:left="171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MTEyNTA3NDc1NDdR0lEKTi0uzszPAykwrAUAbjdrTSwAAAA="/>
  </w:docVars>
  <w:rsids>
    <w:rsidRoot w:val="006F4A1B"/>
    <w:rsid w:val="00007D1D"/>
    <w:rsid w:val="001A227A"/>
    <w:rsid w:val="001D18ED"/>
    <w:rsid w:val="00255C1E"/>
    <w:rsid w:val="002964C0"/>
    <w:rsid w:val="002C0B39"/>
    <w:rsid w:val="006F4A1B"/>
    <w:rsid w:val="0086671A"/>
    <w:rsid w:val="00AD4398"/>
    <w:rsid w:val="00B015C5"/>
    <w:rsid w:val="00B271E4"/>
    <w:rsid w:val="00C1306B"/>
    <w:rsid w:val="00DE15B2"/>
    <w:rsid w:val="00E76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451BF"/>
  <w15:docId w15:val="{E9265AD4-CB55-4A63-957B-80C5E5A0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73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JV2GcetyhoCJjpI2/HV2FkBX0PQ==">AMUW2mXYoFs3fWCGLW+2BO1G40UR8BEquxU5XeSZdonahKtVk8IoF9EUGd2nD5hUrx+TS6s/mPubGd419nURmpGcJMuI+AjDDAgiYAf0iMbrazWyCxblo6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2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asin Tuten</cp:lastModifiedBy>
  <cp:revision>5</cp:revision>
  <dcterms:created xsi:type="dcterms:W3CDTF">2022-05-14T14:57:00Z</dcterms:created>
  <dcterms:modified xsi:type="dcterms:W3CDTF">2022-05-14T23:44:00Z</dcterms:modified>
</cp:coreProperties>
</file>